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727F1344" w14:textId="00030DE8" w:rsidR="00E90B69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39340F" w14:textId="08DC15EF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TRAJETÓRIA DE CARREIRA</w:t>
      </w:r>
    </w:p>
    <w:p w14:paraId="7E423149" w14:textId="4C69B7F4" w:rsidR="002A0E8A" w:rsidRDefault="002A0E8A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1D57ABB" w14:textId="61637D5B" w:rsidR="002A0E8A" w:rsidRPr="00F85A86" w:rsidRDefault="00F85A86" w:rsidP="002A0E8A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="002A0E8A"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104EC8FD" w14:textId="77777777" w:rsidR="00F85A86" w:rsidRPr="00F85A86" w:rsidRDefault="00F85A86" w:rsidP="00F85A86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276B071D" w14:textId="77777777" w:rsidR="00110B2C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0EC2DDFD" w14:textId="53E586A3" w:rsidR="002A0E8A" w:rsidRPr="00F85A86" w:rsidRDefault="00F85A86" w:rsidP="00F85A86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33210CAB" w14:textId="77777777" w:rsidR="00F85A86" w:rsidRPr="00F85A86" w:rsidRDefault="00F85A86" w:rsidP="002A0E8A">
      <w:pPr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29126342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FA7032">
        <w:rPr>
          <w:rFonts w:ascii="Century Gothic" w:hAnsi="Century Gothic" w:cstheme="majorHAnsi"/>
          <w:sz w:val="22"/>
          <w:szCs w:val="22"/>
        </w:rPr>
        <w:t>.</w:t>
      </w:r>
      <w:r w:rsidR="004E2397">
        <w:rPr>
          <w:rFonts w:ascii="Century Gothic" w:hAnsi="Century Gothic" w:cstheme="majorHAnsi"/>
          <w:sz w:val="22"/>
          <w:szCs w:val="22"/>
        </w:rPr>
        <w:t xml:space="preserve">  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3E420C3A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ara referência</w:t>
      </w:r>
      <w:r w:rsidR="003C7BFC">
        <w:rPr>
          <w:rFonts w:ascii="Century Gothic" w:eastAsia="Century Gothic" w:hAnsi="Century Gothic" w:cs="Century Gothic"/>
          <w:sz w:val="22"/>
          <w:szCs w:val="22"/>
          <w:lang w:val="pt-BR"/>
        </w:rPr>
        <w:t>,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592E7" w14:textId="77777777" w:rsidR="00136F6E" w:rsidRDefault="00136F6E">
      <w:r>
        <w:separator/>
      </w:r>
    </w:p>
  </w:endnote>
  <w:endnote w:type="continuationSeparator" w:id="0">
    <w:p w14:paraId="5A2AAD6F" w14:textId="77777777" w:rsidR="00136F6E" w:rsidRDefault="00136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DF658" w14:textId="77777777" w:rsidR="00136F6E" w:rsidRDefault="00136F6E">
      <w:r>
        <w:separator/>
      </w:r>
    </w:p>
  </w:footnote>
  <w:footnote w:type="continuationSeparator" w:id="0">
    <w:p w14:paraId="799B8415" w14:textId="77777777" w:rsidR="00136F6E" w:rsidRDefault="00136F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36F6E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0E8A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</Pages>
  <Words>283</Words>
  <Characters>161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5</cp:revision>
  <dcterms:created xsi:type="dcterms:W3CDTF">2025-04-20T22:03:00Z</dcterms:created>
  <dcterms:modified xsi:type="dcterms:W3CDTF">2025-05-27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